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60EF37" w14:textId="77777777" w:rsidR="006C3F28" w:rsidRDefault="00A071A5">
      <w:pPr>
        <w:jc w:val="center"/>
        <w:rPr>
          <w:b/>
          <w:color w:val="0000FF"/>
          <w:sz w:val="28"/>
          <w:szCs w:val="28"/>
        </w:rPr>
      </w:pPr>
      <w:bookmarkStart w:id="0" w:name="_GoBack"/>
      <w:bookmarkEnd w:id="0"/>
      <w:r>
        <w:rPr>
          <w:b/>
          <w:color w:val="0000FF"/>
          <w:sz w:val="28"/>
          <w:szCs w:val="28"/>
        </w:rPr>
        <w:t xml:space="preserve">Building Syntactic and Morphological Skills (Grammar) </w:t>
      </w:r>
    </w:p>
    <w:p w14:paraId="07C5D099" w14:textId="77777777" w:rsidR="006C3F28" w:rsidRDefault="006C3F28">
      <w:pPr>
        <w:jc w:val="center"/>
        <w:rPr>
          <w:b/>
          <w:color w:val="0000FF"/>
          <w:sz w:val="28"/>
          <w:szCs w:val="28"/>
        </w:rPr>
      </w:pPr>
    </w:p>
    <w:p w14:paraId="4AE0393A" w14:textId="77777777" w:rsidR="006C3F28" w:rsidRDefault="00A071A5">
      <w:pPr>
        <w:jc w:val="center"/>
        <w:rPr>
          <w:b/>
          <w:color w:val="0000FF"/>
          <w:sz w:val="28"/>
          <w:szCs w:val="28"/>
        </w:rPr>
      </w:pPr>
      <w:r>
        <w:rPr>
          <w:b/>
          <w:noProof/>
          <w:color w:val="0000FF"/>
          <w:sz w:val="28"/>
          <w:szCs w:val="28"/>
        </w:rPr>
        <w:drawing>
          <wp:inline distT="114300" distB="114300" distL="114300" distR="114300" wp14:anchorId="1A5CF900" wp14:editId="7BC92314">
            <wp:extent cx="2500313" cy="2017298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 b="9849"/>
                    <a:stretch>
                      <a:fillRect/>
                    </a:stretch>
                  </pic:blipFill>
                  <pic:spPr>
                    <a:xfrm>
                      <a:off x="0" y="0"/>
                      <a:ext cx="2500313" cy="201729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7003007" w14:textId="77777777" w:rsidR="006C3F28" w:rsidRDefault="006C3F28">
      <w:pPr>
        <w:jc w:val="center"/>
        <w:rPr>
          <w:b/>
        </w:rPr>
      </w:pPr>
    </w:p>
    <w:p w14:paraId="7D3F3ABB" w14:textId="77777777" w:rsidR="006C3F28" w:rsidRDefault="00A071A5">
      <w:r>
        <w:t xml:space="preserve">•Focused Stimulation-model grammatical utterances in meaningful activities (spoken or signed) </w:t>
      </w:r>
    </w:p>
    <w:p w14:paraId="7DBD0EFE" w14:textId="77777777" w:rsidR="006C3F28" w:rsidRDefault="006C3F28"/>
    <w:p w14:paraId="58F5183D" w14:textId="77777777" w:rsidR="006C3F28" w:rsidRDefault="00A071A5">
      <w:r>
        <w:t xml:space="preserve">•Aided AAC Modeling-model using the individual’s mode and pair with words Intervention Strategies to Build Grammar Building Syntactic and Morphological Skills (Grammar) </w:t>
      </w:r>
    </w:p>
    <w:p w14:paraId="4DAFC0A3" w14:textId="77777777" w:rsidR="006C3F28" w:rsidRDefault="006C3F28"/>
    <w:p w14:paraId="6A7E1D4E" w14:textId="77777777" w:rsidR="006C3F28" w:rsidRDefault="00A071A5">
      <w:pPr>
        <w:jc w:val="center"/>
        <w:rPr>
          <w:b/>
          <w:color w:val="0000FF"/>
          <w:sz w:val="28"/>
          <w:szCs w:val="28"/>
        </w:rPr>
      </w:pPr>
      <w:r>
        <w:rPr>
          <w:b/>
          <w:color w:val="0000FF"/>
          <w:sz w:val="28"/>
          <w:szCs w:val="28"/>
        </w:rPr>
        <w:t xml:space="preserve">Five principles to remember: </w:t>
      </w:r>
    </w:p>
    <w:p w14:paraId="03372F5A" w14:textId="77777777" w:rsidR="006C3F28" w:rsidRDefault="006C3F28">
      <w:pPr>
        <w:jc w:val="center"/>
        <w:rPr>
          <w:b/>
          <w:sz w:val="28"/>
          <w:szCs w:val="28"/>
        </w:rPr>
      </w:pPr>
    </w:p>
    <w:p w14:paraId="77204664" w14:textId="77777777" w:rsidR="006C3F28" w:rsidRDefault="00A071A5">
      <w:r>
        <w:t>1. Consider the individual’s current language skills a</w:t>
      </w:r>
      <w:r>
        <w:t xml:space="preserve">nd select targets that would make the individual’s messages clearer and more easily understood. </w:t>
      </w:r>
    </w:p>
    <w:p w14:paraId="2C395B19" w14:textId="77777777" w:rsidR="006C3F28" w:rsidRDefault="006C3F28"/>
    <w:p w14:paraId="2F68A6B9" w14:textId="77777777" w:rsidR="006C3F28" w:rsidRDefault="00A071A5">
      <w:r>
        <w:t>2. Select targets (word order, tenses, pronouns, etc.) that the individual uses sometimes but not always. Building Syntactic and Morphological Skills (Grammar</w:t>
      </w:r>
      <w:r>
        <w:t xml:space="preserve">) </w:t>
      </w:r>
    </w:p>
    <w:p w14:paraId="5CD0DC79" w14:textId="77777777" w:rsidR="006C3F28" w:rsidRDefault="006C3F28"/>
    <w:p w14:paraId="53A702EB" w14:textId="77777777" w:rsidR="006C3F28" w:rsidRDefault="00A071A5">
      <w:r>
        <w:t xml:space="preserve">3. Arrange the environment for a real need for the language structures you are teaching. </w:t>
      </w:r>
    </w:p>
    <w:p w14:paraId="4927DFF7" w14:textId="77777777" w:rsidR="006C3F28" w:rsidRDefault="006C3F28"/>
    <w:p w14:paraId="19C7E478" w14:textId="77777777" w:rsidR="006C3F28" w:rsidRDefault="00A071A5">
      <w:r>
        <w:t xml:space="preserve">4. Use recasts (language correction i.e. “Her go.” recasts to “She goes.”) to teach a more grammatically complete utterance. </w:t>
      </w:r>
    </w:p>
    <w:p w14:paraId="24948BFD" w14:textId="77777777" w:rsidR="006C3F28" w:rsidRDefault="006C3F28"/>
    <w:p w14:paraId="71CB2BD2" w14:textId="77777777" w:rsidR="006C3F28" w:rsidRDefault="00A071A5">
      <w:r>
        <w:t xml:space="preserve">5. Don’t use telegraphic language </w:t>
      </w:r>
      <w:r>
        <w:t xml:space="preserve">(content words only </w:t>
      </w:r>
      <w:proofErr w:type="spellStart"/>
      <w:proofErr w:type="gramStart"/>
      <w:r>
        <w:t>i.e.”Daddy</w:t>
      </w:r>
      <w:proofErr w:type="spellEnd"/>
      <w:proofErr w:type="gramEnd"/>
      <w:r>
        <w:t xml:space="preserve"> go.”), model the complete form verbally even if the AAC mode only allows for telegraphic output. </w:t>
      </w:r>
    </w:p>
    <w:sectPr w:rsidR="006C3F2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3NDO1MDCwMDAzMzRR0lEKTi0uzszPAykwrAUAlPRflywAAAA="/>
  </w:docVars>
  <w:rsids>
    <w:rsidRoot w:val="006C3F28"/>
    <w:rsid w:val="006C3F28"/>
    <w:rsid w:val="00A07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DF9EB0"/>
  <w15:docId w15:val="{B9513CBD-2346-4E38-AAD9-C6AEACD71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32A6A8231BC4C840448CA7BEF573A" ma:contentTypeVersion="12" ma:contentTypeDescription="Create a new document." ma:contentTypeScope="" ma:versionID="d5ae6e1a63c0a9a0592317fd5abec796">
  <xsd:schema xmlns:xsd="http://www.w3.org/2001/XMLSchema" xmlns:xs="http://www.w3.org/2001/XMLSchema" xmlns:p="http://schemas.microsoft.com/office/2006/metadata/properties" xmlns:ns2="97817d99-09eb-41fd-aca4-19cbf27aa678" xmlns:ns3="6ada12f2-3abb-4f91-8a4d-829a0e062e1f" targetNamespace="http://schemas.microsoft.com/office/2006/metadata/properties" ma:root="true" ma:fieldsID="5c0db51b716365846f3fbb293b74a941" ns2:_="" ns3:_="">
    <xsd:import namespace="97817d99-09eb-41fd-aca4-19cbf27aa678"/>
    <xsd:import namespace="6ada12f2-3abb-4f91-8a4d-829a0e062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17d99-09eb-41fd-aca4-19cbf27aa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a12f2-3abb-4f91-8a4d-829a0e062e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19c8c95-b774-4bcb-a3cc-1f79ea7b9e7b}" ma:internalName="TaxCatchAll" ma:showField="CatchAllData" ma:web="6ada12f2-3abb-4f91-8a4d-829a0e062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a12f2-3abb-4f91-8a4d-829a0e062e1f" xsi:nil="true"/>
    <lcf76f155ced4ddcb4097134ff3c332f xmlns="97817d99-09eb-41fd-aca4-19cbf27aa6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5F319DA-1A20-4DBA-9104-8DDD30132D97}"/>
</file>

<file path=customXml/itemProps2.xml><?xml version="1.0" encoding="utf-8"?>
<ds:datastoreItem xmlns:ds="http://schemas.openxmlformats.org/officeDocument/2006/customXml" ds:itemID="{80E09B2F-8326-46AC-B337-1AB17D10E9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607901-DF26-4574-9B1D-76E4A5257960}">
  <ds:schemaRefs>
    <ds:schemaRef ds:uri="http://purl.org/dc/elements/1.1/"/>
    <ds:schemaRef ds:uri="http://schemas.microsoft.com/office/2006/metadata/properties"/>
    <ds:schemaRef ds:uri="1c827710-626d-4049-a7d2-f294cd4032bf"/>
    <ds:schemaRef ds:uri="2589e7ff-6bcf-4899-8897-54c1908f8391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Ann Brammer</dc:creator>
  <cp:lastModifiedBy>Lee Ann Brammer</cp:lastModifiedBy>
  <cp:revision>2</cp:revision>
  <dcterms:created xsi:type="dcterms:W3CDTF">2022-11-01T17:16:00Z</dcterms:created>
  <dcterms:modified xsi:type="dcterms:W3CDTF">2022-11-01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32A6A8231BC4C840448CA7BEF573A</vt:lpwstr>
  </property>
</Properties>
</file>